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AB4100" w14:textId="04688B29" w:rsidR="002D0784" w:rsidRDefault="002D0784" w:rsidP="002D0784">
      <w:pPr>
        <w:spacing w:after="0" w:line="276" w:lineRule="auto"/>
        <w:jc w:val="center"/>
      </w:pPr>
      <w:r>
        <w:t>Alaska Remote Seller Sales Tax Commission</w:t>
      </w:r>
    </w:p>
    <w:p w14:paraId="1A62DA3E" w14:textId="39AF4803" w:rsidR="0025135D" w:rsidRPr="00AD1E21" w:rsidRDefault="00D85C63" w:rsidP="002D0784">
      <w:pPr>
        <w:spacing w:after="0" w:line="276" w:lineRule="auto"/>
        <w:jc w:val="center"/>
      </w:pPr>
      <w:r w:rsidRPr="00AD1E21">
        <w:t xml:space="preserve">Board </w:t>
      </w:r>
      <w:r w:rsidR="00115F7A" w:rsidRPr="00AD1E21">
        <w:t>Meeting</w:t>
      </w:r>
    </w:p>
    <w:p w14:paraId="5CAB3496" w14:textId="460CEEE3" w:rsidR="0025135D" w:rsidRPr="00AD1E21" w:rsidRDefault="00684691" w:rsidP="002D0784">
      <w:pPr>
        <w:spacing w:after="0" w:line="276" w:lineRule="auto"/>
        <w:jc w:val="center"/>
      </w:pPr>
      <w:r>
        <w:t>October</w:t>
      </w:r>
      <w:r w:rsidR="0025135D" w:rsidRPr="00AD1E21">
        <w:t xml:space="preserve"> </w:t>
      </w:r>
      <w:r w:rsidR="00E6209C">
        <w:t>20</w:t>
      </w:r>
      <w:r w:rsidR="002D0784">
        <w:t>,</w:t>
      </w:r>
      <w:r w:rsidR="00E6209C">
        <w:t xml:space="preserve"> </w:t>
      </w:r>
      <w:r w:rsidR="0025135D" w:rsidRPr="00AD1E21">
        <w:t>20</w:t>
      </w:r>
      <w:r w:rsidR="00093D24" w:rsidRPr="00AD1E21">
        <w:t>20</w:t>
      </w:r>
      <w:r w:rsidR="0025135D" w:rsidRPr="00AD1E21">
        <w:t xml:space="preserve"> </w:t>
      </w:r>
      <w:r w:rsidR="00D85C63" w:rsidRPr="00AD1E21">
        <w:t xml:space="preserve">* </w:t>
      </w:r>
      <w:r w:rsidR="00E6209C">
        <w:t>9</w:t>
      </w:r>
      <w:r w:rsidR="0025135D" w:rsidRPr="00AD1E21">
        <w:t>:</w:t>
      </w:r>
      <w:r w:rsidR="00D85C63" w:rsidRPr="00AD1E21">
        <w:t xml:space="preserve">00 </w:t>
      </w:r>
      <w:r w:rsidR="00E6209C">
        <w:t>a</w:t>
      </w:r>
      <w:r w:rsidR="00D85C63" w:rsidRPr="00AD1E21">
        <w:t xml:space="preserve">.m. </w:t>
      </w:r>
    </w:p>
    <w:p w14:paraId="5042E28F" w14:textId="77777777" w:rsidR="002D0784" w:rsidRDefault="002D0784" w:rsidP="002D0784">
      <w:pPr>
        <w:spacing w:after="0" w:line="276" w:lineRule="auto"/>
      </w:pPr>
    </w:p>
    <w:p w14:paraId="497A56FF" w14:textId="30FA7186" w:rsidR="00163B20" w:rsidRDefault="002D0784" w:rsidP="002D0784">
      <w:pPr>
        <w:spacing w:after="0" w:line="276" w:lineRule="auto"/>
      </w:pPr>
      <w:r>
        <w:t>Board Members expected:</w:t>
      </w:r>
    </w:p>
    <w:p w14:paraId="12E1F8E6" w14:textId="2984E8FF" w:rsidR="002D0784" w:rsidRDefault="002D0784" w:rsidP="002D0784">
      <w:pPr>
        <w:pStyle w:val="ListParagraph"/>
        <w:numPr>
          <w:ilvl w:val="0"/>
          <w:numId w:val="13"/>
        </w:numPr>
        <w:spacing w:after="0" w:line="276" w:lineRule="auto"/>
      </w:pPr>
      <w:r>
        <w:t>Jeff Rogers</w:t>
      </w:r>
    </w:p>
    <w:p w14:paraId="64FCF8BC" w14:textId="58948405" w:rsidR="002D0784" w:rsidRDefault="002D0784" w:rsidP="002D0784">
      <w:pPr>
        <w:pStyle w:val="ListParagraph"/>
        <w:numPr>
          <w:ilvl w:val="0"/>
          <w:numId w:val="13"/>
        </w:numPr>
        <w:spacing w:after="0" w:line="276" w:lineRule="auto"/>
      </w:pPr>
      <w:r>
        <w:t>Mike Tvenge</w:t>
      </w:r>
    </w:p>
    <w:p w14:paraId="5499A016" w14:textId="08A2160A" w:rsidR="002D0784" w:rsidRDefault="002D0784" w:rsidP="002D0784">
      <w:pPr>
        <w:pStyle w:val="ListParagraph"/>
        <w:numPr>
          <w:ilvl w:val="0"/>
          <w:numId w:val="13"/>
        </w:numPr>
        <w:spacing w:after="0" w:line="276" w:lineRule="auto"/>
      </w:pPr>
      <w:r>
        <w:t>Stephanie Queen</w:t>
      </w:r>
    </w:p>
    <w:p w14:paraId="4D3435E7" w14:textId="3ED6AA54" w:rsidR="002D0784" w:rsidRDefault="002D0784" w:rsidP="002D0784">
      <w:pPr>
        <w:pStyle w:val="ListParagraph"/>
        <w:numPr>
          <w:ilvl w:val="0"/>
          <w:numId w:val="13"/>
        </w:numPr>
        <w:spacing w:after="0" w:line="276" w:lineRule="auto"/>
      </w:pPr>
      <w:r>
        <w:t>Scott Bloom</w:t>
      </w:r>
    </w:p>
    <w:p w14:paraId="4C51271D" w14:textId="4F75FE71" w:rsidR="002D0784" w:rsidRDefault="002D0784" w:rsidP="002D0784">
      <w:pPr>
        <w:pStyle w:val="ListParagraph"/>
        <w:numPr>
          <w:ilvl w:val="0"/>
          <w:numId w:val="13"/>
        </w:numPr>
        <w:spacing w:after="0" w:line="276" w:lineRule="auto"/>
      </w:pPr>
      <w:r>
        <w:t>Cynna Gubatayao</w:t>
      </w:r>
    </w:p>
    <w:p w14:paraId="5DCE53E9" w14:textId="5759D9A4" w:rsidR="002D0784" w:rsidRDefault="002D0784" w:rsidP="002D0784">
      <w:pPr>
        <w:pStyle w:val="ListParagraph"/>
        <w:numPr>
          <w:ilvl w:val="0"/>
          <w:numId w:val="13"/>
        </w:numPr>
        <w:spacing w:after="0" w:line="276" w:lineRule="auto"/>
      </w:pPr>
      <w:r>
        <w:t>Troy Tankersley</w:t>
      </w:r>
    </w:p>
    <w:p w14:paraId="69DE0623" w14:textId="7CDA2211" w:rsidR="002D0784" w:rsidRDefault="002D0784" w:rsidP="002D0784">
      <w:pPr>
        <w:pStyle w:val="ListParagraph"/>
        <w:numPr>
          <w:ilvl w:val="0"/>
          <w:numId w:val="13"/>
        </w:numPr>
        <w:spacing w:after="0" w:line="276" w:lineRule="auto"/>
      </w:pPr>
      <w:r>
        <w:t>Brandi Harbaugh</w:t>
      </w:r>
    </w:p>
    <w:p w14:paraId="28A865BD" w14:textId="74D89BBF" w:rsidR="002D0784" w:rsidRDefault="002D0784" w:rsidP="002D0784">
      <w:pPr>
        <w:spacing w:after="0" w:line="276" w:lineRule="auto"/>
      </w:pPr>
    </w:p>
    <w:p w14:paraId="34DBEB12" w14:textId="2BAAC808" w:rsidR="002D0784" w:rsidRPr="00AD1E21" w:rsidRDefault="002D0784" w:rsidP="002D0784">
      <w:pPr>
        <w:spacing w:after="0" w:line="276" w:lineRule="auto"/>
      </w:pPr>
      <w:r>
        <w:t>Agenda</w:t>
      </w:r>
    </w:p>
    <w:p w14:paraId="72C6EFEB" w14:textId="77777777" w:rsidR="00AD1E21" w:rsidRDefault="00AD1E21" w:rsidP="002D0784">
      <w:pPr>
        <w:pStyle w:val="ListParagraph"/>
        <w:numPr>
          <w:ilvl w:val="0"/>
          <w:numId w:val="12"/>
        </w:numPr>
        <w:spacing w:after="0" w:line="276" w:lineRule="auto"/>
      </w:pPr>
      <w:r w:rsidRPr="00AD1E21">
        <w:t>Consent Agenda</w:t>
      </w:r>
    </w:p>
    <w:p w14:paraId="25618184" w14:textId="77777777" w:rsidR="00AD1E21" w:rsidRDefault="00BC6382" w:rsidP="002D0784">
      <w:pPr>
        <w:pStyle w:val="ListParagraph"/>
        <w:numPr>
          <w:ilvl w:val="1"/>
          <w:numId w:val="12"/>
        </w:numPr>
        <w:spacing w:after="0" w:line="276" w:lineRule="auto"/>
      </w:pPr>
      <w:r w:rsidRPr="00AD1E21">
        <w:t>Approval of Agenda</w:t>
      </w:r>
      <w:r w:rsidR="00AD1E21">
        <w:tab/>
      </w:r>
    </w:p>
    <w:p w14:paraId="67370480" w14:textId="49643C13" w:rsidR="00BC6382" w:rsidRPr="00AD1E21" w:rsidRDefault="00BC6382" w:rsidP="002D0784">
      <w:pPr>
        <w:pStyle w:val="ListParagraph"/>
        <w:numPr>
          <w:ilvl w:val="1"/>
          <w:numId w:val="12"/>
        </w:numPr>
        <w:spacing w:after="0" w:line="276" w:lineRule="auto"/>
      </w:pPr>
      <w:r w:rsidRPr="00AD1E21">
        <w:t>Approval of Minutes</w:t>
      </w:r>
    </w:p>
    <w:p w14:paraId="693C8CC3" w14:textId="17F7C9CD" w:rsidR="00AD1E21" w:rsidRDefault="000E627C" w:rsidP="002D0784">
      <w:pPr>
        <w:pStyle w:val="ListParagraph"/>
        <w:numPr>
          <w:ilvl w:val="0"/>
          <w:numId w:val="12"/>
        </w:numPr>
        <w:spacing w:after="0" w:line="276" w:lineRule="auto"/>
      </w:pPr>
      <w:r>
        <w:t>Policy update and review</w:t>
      </w:r>
    </w:p>
    <w:p w14:paraId="18056EB4" w14:textId="3CD27B15" w:rsidR="002D0784" w:rsidRDefault="002D0784" w:rsidP="002D0784">
      <w:pPr>
        <w:pStyle w:val="ListParagraph"/>
        <w:numPr>
          <w:ilvl w:val="1"/>
          <w:numId w:val="12"/>
        </w:numPr>
        <w:spacing w:after="0" w:line="276" w:lineRule="auto"/>
      </w:pPr>
      <w:r>
        <w:t>2020-05 Interpretation – Sourcing</w:t>
      </w:r>
    </w:p>
    <w:p w14:paraId="69756DB2" w14:textId="3BCF5FDF" w:rsidR="002D0784" w:rsidRDefault="002D0784" w:rsidP="002D0784">
      <w:pPr>
        <w:pStyle w:val="ListParagraph"/>
        <w:numPr>
          <w:ilvl w:val="1"/>
          <w:numId w:val="12"/>
        </w:numPr>
        <w:spacing w:after="0" w:line="276" w:lineRule="auto"/>
      </w:pPr>
      <w:r>
        <w:t>2020-09 Interpretation – Remote Seller Resale Certificates</w:t>
      </w:r>
    </w:p>
    <w:p w14:paraId="42640083" w14:textId="5F0F4FCE" w:rsidR="002D0784" w:rsidRDefault="002D0784" w:rsidP="002D0784">
      <w:pPr>
        <w:pStyle w:val="ListParagraph"/>
        <w:numPr>
          <w:ilvl w:val="1"/>
          <w:numId w:val="12"/>
        </w:numPr>
        <w:spacing w:after="0" w:line="276" w:lineRule="auto"/>
      </w:pPr>
      <w:r>
        <w:t>Quarterly Filing</w:t>
      </w:r>
    </w:p>
    <w:p w14:paraId="626254CA" w14:textId="51C89859" w:rsidR="00AD1E21" w:rsidRDefault="000E627C" w:rsidP="002D0784">
      <w:pPr>
        <w:pStyle w:val="ListParagraph"/>
        <w:numPr>
          <w:ilvl w:val="0"/>
          <w:numId w:val="12"/>
        </w:numPr>
        <w:spacing w:after="0" w:line="276" w:lineRule="auto"/>
      </w:pPr>
      <w:r>
        <w:t xml:space="preserve">November Annual Meeting </w:t>
      </w:r>
    </w:p>
    <w:p w14:paraId="17896613" w14:textId="6A725364" w:rsidR="002D0784" w:rsidRDefault="002D0784" w:rsidP="002D0784">
      <w:pPr>
        <w:pStyle w:val="ListParagraph"/>
        <w:numPr>
          <w:ilvl w:val="1"/>
          <w:numId w:val="12"/>
        </w:numPr>
        <w:spacing w:after="0" w:line="276" w:lineRule="auto"/>
      </w:pPr>
      <w:r>
        <w:t>General Session</w:t>
      </w:r>
    </w:p>
    <w:p w14:paraId="3EF60782" w14:textId="2823F07E" w:rsidR="002D0784" w:rsidRDefault="002D0784" w:rsidP="002D0784">
      <w:pPr>
        <w:pStyle w:val="ListParagraph"/>
        <w:numPr>
          <w:ilvl w:val="1"/>
          <w:numId w:val="12"/>
        </w:numPr>
        <w:spacing w:after="0" w:line="276" w:lineRule="auto"/>
      </w:pPr>
      <w:r>
        <w:t>Business Meeting</w:t>
      </w:r>
    </w:p>
    <w:p w14:paraId="05CDDB95" w14:textId="159DA808" w:rsidR="002D0784" w:rsidRDefault="002D0784" w:rsidP="002D0784">
      <w:pPr>
        <w:pStyle w:val="ListParagraph"/>
        <w:numPr>
          <w:ilvl w:val="2"/>
          <w:numId w:val="12"/>
        </w:numPr>
        <w:spacing w:after="0" w:line="276" w:lineRule="auto"/>
      </w:pPr>
      <w:r>
        <w:t>Audit and Financials</w:t>
      </w:r>
    </w:p>
    <w:p w14:paraId="5C43E7B6" w14:textId="271D257D" w:rsidR="002D0784" w:rsidRDefault="002D0784" w:rsidP="002D0784">
      <w:pPr>
        <w:pStyle w:val="ListParagraph"/>
        <w:numPr>
          <w:ilvl w:val="2"/>
          <w:numId w:val="12"/>
        </w:numPr>
        <w:spacing w:after="0" w:line="276" w:lineRule="auto"/>
      </w:pPr>
      <w:r>
        <w:t>Elections</w:t>
      </w:r>
    </w:p>
    <w:p w14:paraId="7823BE9E" w14:textId="1D9DD38B" w:rsidR="00AD1E21" w:rsidRDefault="008C7C58" w:rsidP="002D0784">
      <w:pPr>
        <w:pStyle w:val="ListParagraph"/>
        <w:numPr>
          <w:ilvl w:val="0"/>
          <w:numId w:val="12"/>
        </w:numPr>
        <w:spacing w:after="0" w:line="276" w:lineRule="auto"/>
      </w:pPr>
      <w:r>
        <w:t>Potential Code Revisions – Path forward</w:t>
      </w:r>
    </w:p>
    <w:p w14:paraId="4AC933B1" w14:textId="06EE327D" w:rsidR="002D0784" w:rsidRDefault="002D0784" w:rsidP="002D0784">
      <w:pPr>
        <w:pStyle w:val="ListParagraph"/>
        <w:numPr>
          <w:ilvl w:val="1"/>
          <w:numId w:val="12"/>
        </w:numPr>
        <w:spacing w:after="0" w:line="276" w:lineRule="auto"/>
      </w:pPr>
      <w:r>
        <w:t>Technical Edits</w:t>
      </w:r>
    </w:p>
    <w:p w14:paraId="35A774E8" w14:textId="7C2221D8" w:rsidR="002D0784" w:rsidRDefault="002D0784" w:rsidP="002D0784">
      <w:pPr>
        <w:pStyle w:val="ListParagraph"/>
        <w:numPr>
          <w:ilvl w:val="1"/>
          <w:numId w:val="12"/>
        </w:numPr>
        <w:spacing w:after="0" w:line="276" w:lineRule="auto"/>
      </w:pPr>
      <w:r>
        <w:t>Remote vs. Physical</w:t>
      </w:r>
    </w:p>
    <w:p w14:paraId="11C1EE9C" w14:textId="45FA7D58" w:rsidR="002D0784" w:rsidRDefault="002D0784" w:rsidP="002D0784">
      <w:pPr>
        <w:pStyle w:val="ListParagraph"/>
        <w:numPr>
          <w:ilvl w:val="1"/>
          <w:numId w:val="12"/>
        </w:numPr>
        <w:spacing w:after="0" w:line="276" w:lineRule="auto"/>
      </w:pPr>
      <w:r>
        <w:t>Services</w:t>
      </w:r>
    </w:p>
    <w:p w14:paraId="6ABD5BF6" w14:textId="173A06CF" w:rsidR="00AD1E21" w:rsidRDefault="002D0784" w:rsidP="002D0784">
      <w:pPr>
        <w:pStyle w:val="ListParagraph"/>
        <w:numPr>
          <w:ilvl w:val="0"/>
          <w:numId w:val="12"/>
        </w:numPr>
        <w:spacing w:after="0" w:line="276" w:lineRule="auto"/>
      </w:pPr>
      <w:r>
        <w:t>New Business</w:t>
      </w:r>
    </w:p>
    <w:p w14:paraId="356989EA" w14:textId="668A8280" w:rsidR="00BC6382" w:rsidRPr="00AD1E21" w:rsidRDefault="00BC6382" w:rsidP="002D0784">
      <w:pPr>
        <w:pStyle w:val="ListParagraph"/>
        <w:numPr>
          <w:ilvl w:val="0"/>
          <w:numId w:val="12"/>
        </w:numPr>
        <w:spacing w:after="0" w:line="276" w:lineRule="auto"/>
      </w:pPr>
      <w:r w:rsidRPr="00AD1E21">
        <w:t>Adjourn</w:t>
      </w:r>
    </w:p>
    <w:p w14:paraId="7AA4981A" w14:textId="77777777" w:rsidR="001A7381" w:rsidRPr="00AD1E21" w:rsidRDefault="001A7381" w:rsidP="002D0784">
      <w:pPr>
        <w:spacing w:after="0" w:line="276" w:lineRule="auto"/>
      </w:pPr>
    </w:p>
    <w:p w14:paraId="279C5FE6" w14:textId="77777777" w:rsidR="00D85C63" w:rsidRPr="00AD1E21" w:rsidRDefault="00D85C63" w:rsidP="002D0784">
      <w:pPr>
        <w:spacing w:after="0" w:line="276" w:lineRule="auto"/>
      </w:pPr>
    </w:p>
    <w:p w14:paraId="27CAD335" w14:textId="77777777" w:rsidR="00434456" w:rsidRPr="00AD1E21" w:rsidRDefault="00434456" w:rsidP="002D0784">
      <w:pPr>
        <w:spacing w:after="0" w:line="276" w:lineRule="auto"/>
      </w:pPr>
    </w:p>
    <w:sectPr w:rsidR="00434456" w:rsidRPr="00AD1E21" w:rsidSect="003D7FD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095587" w14:textId="77777777" w:rsidR="002D37EB" w:rsidRDefault="002D37EB" w:rsidP="00D656E5">
      <w:pPr>
        <w:spacing w:after="0" w:line="240" w:lineRule="auto"/>
      </w:pPr>
      <w:r>
        <w:separator/>
      </w:r>
    </w:p>
  </w:endnote>
  <w:endnote w:type="continuationSeparator" w:id="0">
    <w:p w14:paraId="63853033" w14:textId="77777777" w:rsidR="002D37EB" w:rsidRDefault="002D37EB" w:rsidP="00D656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DA2082" w14:textId="77777777" w:rsidR="002D37EB" w:rsidRDefault="002D37EB" w:rsidP="00D656E5">
      <w:pPr>
        <w:spacing w:after="0" w:line="240" w:lineRule="auto"/>
      </w:pPr>
      <w:r>
        <w:separator/>
      </w:r>
    </w:p>
  </w:footnote>
  <w:footnote w:type="continuationSeparator" w:id="0">
    <w:p w14:paraId="4CAA2A4A" w14:textId="77777777" w:rsidR="002D37EB" w:rsidRDefault="002D37EB" w:rsidP="00D656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6BE409" w14:textId="321E3854" w:rsidR="00A871B4" w:rsidRPr="00BB3309" w:rsidRDefault="002D0784" w:rsidP="00A871B4">
    <w:pPr>
      <w:jc w:val="center"/>
      <w:rPr>
        <w:b/>
        <w:bCs/>
      </w:rPr>
    </w:pPr>
    <w:r>
      <w:rPr>
        <w:b/>
        <w:bCs/>
        <w:noProof/>
      </w:rPr>
      <w:drawing>
        <wp:inline distT="0" distB="0" distL="0" distR="0" wp14:anchorId="78E8E6F2" wp14:editId="54D6FED1">
          <wp:extent cx="5943600" cy="1127125"/>
          <wp:effectExtent l="0" t="0" r="0" b="0"/>
          <wp:docPr id="1" name="Picture 1" descr="A picture containing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applicati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27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159D34" w14:textId="77777777" w:rsidR="00A871B4" w:rsidRDefault="00A871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62D8E"/>
    <w:multiLevelType w:val="hybridMultilevel"/>
    <w:tmpl w:val="B08C7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B1946"/>
    <w:multiLevelType w:val="multilevel"/>
    <w:tmpl w:val="8D649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9B0BF8"/>
    <w:multiLevelType w:val="hybridMultilevel"/>
    <w:tmpl w:val="72489E34"/>
    <w:lvl w:ilvl="0" w:tplc="646CFB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A410B7"/>
    <w:multiLevelType w:val="hybridMultilevel"/>
    <w:tmpl w:val="DA30E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D60CE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E185F5B"/>
    <w:multiLevelType w:val="hybridMultilevel"/>
    <w:tmpl w:val="062C3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EF61CE"/>
    <w:multiLevelType w:val="hybridMultilevel"/>
    <w:tmpl w:val="84F8C42C"/>
    <w:lvl w:ilvl="0" w:tplc="2696A4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0379E9"/>
    <w:multiLevelType w:val="hybridMultilevel"/>
    <w:tmpl w:val="84F8C42C"/>
    <w:lvl w:ilvl="0" w:tplc="2696A4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5370B2"/>
    <w:multiLevelType w:val="hybridMultilevel"/>
    <w:tmpl w:val="78306C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E581B28"/>
    <w:multiLevelType w:val="hybridMultilevel"/>
    <w:tmpl w:val="37844C74"/>
    <w:lvl w:ilvl="0" w:tplc="F7B228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320F6A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1" w15:restartNumberingAfterBreak="0">
    <w:nsid w:val="736D69A3"/>
    <w:multiLevelType w:val="hybridMultilevel"/>
    <w:tmpl w:val="BE2EA2B4"/>
    <w:lvl w:ilvl="0" w:tplc="26B66D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031F79"/>
    <w:multiLevelType w:val="multilevel"/>
    <w:tmpl w:val="49BE6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3"/>
  </w:num>
  <w:num w:numId="5">
    <w:abstractNumId w:val="7"/>
  </w:num>
  <w:num w:numId="6">
    <w:abstractNumId w:val="11"/>
  </w:num>
  <w:num w:numId="7">
    <w:abstractNumId w:val="8"/>
  </w:num>
  <w:num w:numId="8">
    <w:abstractNumId w:val="4"/>
  </w:num>
  <w:num w:numId="9">
    <w:abstractNumId w:val="10"/>
  </w:num>
  <w:num w:numId="10">
    <w:abstractNumId w:val="1"/>
  </w:num>
  <w:num w:numId="11">
    <w:abstractNumId w:val="12"/>
  </w:num>
  <w:num w:numId="12">
    <w:abstractNumId w:val="9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DIztrCwtLQ0sjBV0lEKTi0uzszPAykwNKwFAF0SGrUtAAAA"/>
  </w:docVars>
  <w:rsids>
    <w:rsidRoot w:val="0025135D"/>
    <w:rsid w:val="000053FB"/>
    <w:rsid w:val="00014862"/>
    <w:rsid w:val="000276C8"/>
    <w:rsid w:val="00045BAE"/>
    <w:rsid w:val="000624E8"/>
    <w:rsid w:val="000665F6"/>
    <w:rsid w:val="00093D24"/>
    <w:rsid w:val="000D732E"/>
    <w:rsid w:val="000E627C"/>
    <w:rsid w:val="000F64A1"/>
    <w:rsid w:val="000F6804"/>
    <w:rsid w:val="0010651D"/>
    <w:rsid w:val="0011173D"/>
    <w:rsid w:val="00115F7A"/>
    <w:rsid w:val="00163B20"/>
    <w:rsid w:val="00172DB0"/>
    <w:rsid w:val="001A7381"/>
    <w:rsid w:val="001A7B64"/>
    <w:rsid w:val="001B795D"/>
    <w:rsid w:val="001B7C27"/>
    <w:rsid w:val="001C4996"/>
    <w:rsid w:val="001E2E86"/>
    <w:rsid w:val="001F081C"/>
    <w:rsid w:val="00205EA7"/>
    <w:rsid w:val="0025135D"/>
    <w:rsid w:val="00274FDD"/>
    <w:rsid w:val="0027503F"/>
    <w:rsid w:val="002935D7"/>
    <w:rsid w:val="002D0784"/>
    <w:rsid w:val="002D37EB"/>
    <w:rsid w:val="002D489E"/>
    <w:rsid w:val="002D5C3A"/>
    <w:rsid w:val="00320376"/>
    <w:rsid w:val="00341CFB"/>
    <w:rsid w:val="0034643C"/>
    <w:rsid w:val="00380261"/>
    <w:rsid w:val="003817D8"/>
    <w:rsid w:val="003C12FC"/>
    <w:rsid w:val="003D4182"/>
    <w:rsid w:val="003D756E"/>
    <w:rsid w:val="003D7FDD"/>
    <w:rsid w:val="003F3DB2"/>
    <w:rsid w:val="003F4777"/>
    <w:rsid w:val="00402082"/>
    <w:rsid w:val="00434456"/>
    <w:rsid w:val="00441226"/>
    <w:rsid w:val="00442712"/>
    <w:rsid w:val="00451435"/>
    <w:rsid w:val="00452B34"/>
    <w:rsid w:val="00463256"/>
    <w:rsid w:val="004965DF"/>
    <w:rsid w:val="004A73C8"/>
    <w:rsid w:val="004F5715"/>
    <w:rsid w:val="005039BC"/>
    <w:rsid w:val="0051044E"/>
    <w:rsid w:val="00533D53"/>
    <w:rsid w:val="0056382D"/>
    <w:rsid w:val="00593BE1"/>
    <w:rsid w:val="005979C5"/>
    <w:rsid w:val="005A48EC"/>
    <w:rsid w:val="005E60A5"/>
    <w:rsid w:val="00603780"/>
    <w:rsid w:val="0062761C"/>
    <w:rsid w:val="006306E5"/>
    <w:rsid w:val="00673145"/>
    <w:rsid w:val="00684691"/>
    <w:rsid w:val="006B3B5B"/>
    <w:rsid w:val="006B4EF6"/>
    <w:rsid w:val="006D2FF3"/>
    <w:rsid w:val="0077155B"/>
    <w:rsid w:val="007B405E"/>
    <w:rsid w:val="007B6834"/>
    <w:rsid w:val="007C206F"/>
    <w:rsid w:val="007C24BF"/>
    <w:rsid w:val="007D298E"/>
    <w:rsid w:val="007E7582"/>
    <w:rsid w:val="008005F4"/>
    <w:rsid w:val="00801DA9"/>
    <w:rsid w:val="0080517F"/>
    <w:rsid w:val="00823E94"/>
    <w:rsid w:val="0084089F"/>
    <w:rsid w:val="0087170F"/>
    <w:rsid w:val="008821D0"/>
    <w:rsid w:val="0088396C"/>
    <w:rsid w:val="008B1DE9"/>
    <w:rsid w:val="008C7166"/>
    <w:rsid w:val="008C7905"/>
    <w:rsid w:val="008C7C58"/>
    <w:rsid w:val="008D70D2"/>
    <w:rsid w:val="008E5963"/>
    <w:rsid w:val="00901082"/>
    <w:rsid w:val="00907E8E"/>
    <w:rsid w:val="0093781A"/>
    <w:rsid w:val="00974B17"/>
    <w:rsid w:val="00982700"/>
    <w:rsid w:val="009A3D92"/>
    <w:rsid w:val="009F054F"/>
    <w:rsid w:val="00A000F9"/>
    <w:rsid w:val="00A52C0C"/>
    <w:rsid w:val="00A5599A"/>
    <w:rsid w:val="00A61772"/>
    <w:rsid w:val="00A8375D"/>
    <w:rsid w:val="00A871B4"/>
    <w:rsid w:val="00AB1E43"/>
    <w:rsid w:val="00AC09DF"/>
    <w:rsid w:val="00AC110C"/>
    <w:rsid w:val="00AD1E21"/>
    <w:rsid w:val="00AD2F55"/>
    <w:rsid w:val="00AE7C3E"/>
    <w:rsid w:val="00B23F36"/>
    <w:rsid w:val="00B307AC"/>
    <w:rsid w:val="00B46F9A"/>
    <w:rsid w:val="00B50AD5"/>
    <w:rsid w:val="00B6147D"/>
    <w:rsid w:val="00B9163D"/>
    <w:rsid w:val="00BA0870"/>
    <w:rsid w:val="00BB3309"/>
    <w:rsid w:val="00BC0B94"/>
    <w:rsid w:val="00BC3B30"/>
    <w:rsid w:val="00BC6382"/>
    <w:rsid w:val="00BD2586"/>
    <w:rsid w:val="00BF7B39"/>
    <w:rsid w:val="00C10171"/>
    <w:rsid w:val="00C26FF1"/>
    <w:rsid w:val="00C96955"/>
    <w:rsid w:val="00CA2FAA"/>
    <w:rsid w:val="00CC349E"/>
    <w:rsid w:val="00CD4263"/>
    <w:rsid w:val="00CE1F63"/>
    <w:rsid w:val="00D01A14"/>
    <w:rsid w:val="00D2685B"/>
    <w:rsid w:val="00D32FAC"/>
    <w:rsid w:val="00D63D70"/>
    <w:rsid w:val="00D656E5"/>
    <w:rsid w:val="00D73E7E"/>
    <w:rsid w:val="00D85C63"/>
    <w:rsid w:val="00D868AA"/>
    <w:rsid w:val="00DB35B5"/>
    <w:rsid w:val="00DC7520"/>
    <w:rsid w:val="00DF1A79"/>
    <w:rsid w:val="00E4414C"/>
    <w:rsid w:val="00E60A62"/>
    <w:rsid w:val="00E6209C"/>
    <w:rsid w:val="00E83C12"/>
    <w:rsid w:val="00E87B92"/>
    <w:rsid w:val="00E87F6A"/>
    <w:rsid w:val="00ED1F5F"/>
    <w:rsid w:val="00EE5583"/>
    <w:rsid w:val="00F17F72"/>
    <w:rsid w:val="00F55E13"/>
    <w:rsid w:val="00F8478F"/>
    <w:rsid w:val="00FA4871"/>
    <w:rsid w:val="00FA7675"/>
    <w:rsid w:val="00FC2308"/>
    <w:rsid w:val="00FC3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7BEEBB"/>
  <w15:chartTrackingRefBased/>
  <w15:docId w15:val="{37F5C6BF-3967-4664-8908-C52D3A3E3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7B92"/>
    <w:pPr>
      <w:keepNext/>
      <w:keepLines/>
      <w:numPr>
        <w:numId w:val="9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7B92"/>
    <w:pPr>
      <w:keepNext/>
      <w:keepLines/>
      <w:numPr>
        <w:ilvl w:val="1"/>
        <w:numId w:val="9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7B92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7B92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7B92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7B92"/>
    <w:pPr>
      <w:keepNext/>
      <w:keepLines/>
      <w:numPr>
        <w:ilvl w:val="5"/>
        <w:numId w:val="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7B92"/>
    <w:pPr>
      <w:keepNext/>
      <w:keepLines/>
      <w:numPr>
        <w:ilvl w:val="6"/>
        <w:numId w:val="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7B92"/>
    <w:pPr>
      <w:keepNext/>
      <w:keepLines/>
      <w:numPr>
        <w:ilvl w:val="7"/>
        <w:numId w:val="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7B92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35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01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17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656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56E5"/>
  </w:style>
  <w:style w:type="paragraph" w:styleId="Footer">
    <w:name w:val="footer"/>
    <w:basedOn w:val="Normal"/>
    <w:link w:val="FooterChar"/>
    <w:uiPriority w:val="99"/>
    <w:unhideWhenUsed/>
    <w:rsid w:val="00D656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56E5"/>
  </w:style>
  <w:style w:type="character" w:customStyle="1" w:styleId="Heading1Char">
    <w:name w:val="Heading 1 Char"/>
    <w:basedOn w:val="DefaultParagraphFont"/>
    <w:link w:val="Heading1"/>
    <w:uiPriority w:val="9"/>
    <w:rsid w:val="00E87B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87B9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87B9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7B9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7B92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7B9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7B9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7B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7B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7B68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02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227483">
          <w:marLeft w:val="0"/>
          <w:marRight w:val="81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9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21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104901BBE3934BA6092CD2AE29F128" ma:contentTypeVersion="13" ma:contentTypeDescription="Create a new document." ma:contentTypeScope="" ma:versionID="fd6c21b8af16df2cbc63a8daee8c4e73">
  <xsd:schema xmlns:xsd="http://www.w3.org/2001/XMLSchema" xmlns:xs="http://www.w3.org/2001/XMLSchema" xmlns:p="http://schemas.microsoft.com/office/2006/metadata/properties" xmlns:ns3="cdc4b9be-cba2-42ff-8787-60daf0637634" xmlns:ns4="88ad27b1-68b0-4d00-ac1d-241c76855bb2" targetNamespace="http://schemas.microsoft.com/office/2006/metadata/properties" ma:root="true" ma:fieldsID="c988a3d2358f8956cad858e6e22437ac" ns3:_="" ns4:_="">
    <xsd:import namespace="cdc4b9be-cba2-42ff-8787-60daf0637634"/>
    <xsd:import namespace="88ad27b1-68b0-4d00-ac1d-241c76855b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4b9be-cba2-42ff-8787-60daf06376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ad27b1-68b0-4d00-ac1d-241c76855bb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624096-35B4-423A-A73C-99A16EF613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2CE9F8-1099-4727-9DCD-75A7879364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4b9be-cba2-42ff-8787-60daf0637634"/>
    <ds:schemaRef ds:uri="88ad27b1-68b0-4d00-ac1d-241c76855b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43D4A1-42A7-4E96-BDED-7FD7C4C6E6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 Andreassen</dc:creator>
  <cp:keywords/>
  <dc:description/>
  <cp:lastModifiedBy>Nils Andreassen</cp:lastModifiedBy>
  <cp:revision>2</cp:revision>
  <dcterms:created xsi:type="dcterms:W3CDTF">2020-10-16T21:31:00Z</dcterms:created>
  <dcterms:modified xsi:type="dcterms:W3CDTF">2020-10-16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104901BBE3934BA6092CD2AE29F128</vt:lpwstr>
  </property>
</Properties>
</file>